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485F8" w14:textId="77777777" w:rsidR="0044245A" w:rsidRPr="00956682" w:rsidRDefault="0044245A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  <w:r w:rsidRPr="00956682">
        <w:rPr>
          <w:rFonts w:ascii="Verdana" w:hAnsi="Verdana" w:cs="Arial"/>
          <w:b/>
          <w:sz w:val="22"/>
          <w:szCs w:val="22"/>
          <w:lang w:val="es-ES_tradnl"/>
        </w:rPr>
        <w:t>DEPARTAMENTO DE POSTGRADO</w:t>
      </w:r>
    </w:p>
    <w:p w14:paraId="2F746AD0" w14:textId="77777777" w:rsidR="0044245A" w:rsidRPr="00956682" w:rsidRDefault="0044245A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</w:p>
    <w:p w14:paraId="203280BC" w14:textId="41AE0113" w:rsidR="0044245A" w:rsidRPr="00956682" w:rsidRDefault="00E32A5B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  <w:r>
        <w:rPr>
          <w:rFonts w:ascii="Verdana" w:hAnsi="Verdana" w:cs="Arial"/>
          <w:b/>
          <w:sz w:val="22"/>
          <w:szCs w:val="22"/>
          <w:lang w:val="es-ES_tradnl"/>
        </w:rPr>
        <w:t>FUSIONES Y ADQUISICIONES</w:t>
      </w:r>
    </w:p>
    <w:p w14:paraId="4C817799" w14:textId="77777777" w:rsidR="0044245A" w:rsidRPr="00956682" w:rsidRDefault="0044245A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</w:p>
    <w:p w14:paraId="3EA11936" w14:textId="40A98403" w:rsidR="008D0CF9" w:rsidRPr="00297FEA" w:rsidRDefault="008D0CF9" w:rsidP="00297FEA">
      <w:pPr>
        <w:pStyle w:val="Prrafodelista"/>
        <w:numPr>
          <w:ilvl w:val="0"/>
          <w:numId w:val="28"/>
        </w:numPr>
        <w:rPr>
          <w:rFonts w:ascii="Arial" w:hAnsi="Arial" w:cs="Arial"/>
        </w:rPr>
      </w:pPr>
      <w:r w:rsidRPr="00297FEA">
        <w:rPr>
          <w:rFonts w:ascii="Arial" w:hAnsi="Arial" w:cs="Arial"/>
        </w:rPr>
        <w:t xml:space="preserve">Estimar el valor de los activos de la empresa MACHETE COMPANY a través de la utilización del flujo de fondos libre (FCL) estimado de dicha empresa. Para ellos se le suministra el balance del año que acaba de terminar y las proyecciones para cinco años. </w:t>
      </w:r>
    </w:p>
    <w:p w14:paraId="133A6E7A" w14:textId="4E304F46" w:rsidR="008D0CF9" w:rsidRPr="008D0CF9" w:rsidRDefault="008D0CF9" w:rsidP="008D0CF9">
      <w:pPr>
        <w:pStyle w:val="Prrafodelista"/>
        <w:ind w:left="720"/>
        <w:jc w:val="both"/>
        <w:rPr>
          <w:rFonts w:ascii="Verdana" w:hAnsi="Verdana" w:cs="Arial"/>
          <w:sz w:val="22"/>
          <w:szCs w:val="22"/>
          <w:lang w:val="es-ES_tradnl"/>
        </w:rPr>
      </w:pPr>
      <w:r>
        <w:rPr>
          <w:rFonts w:ascii="Arial" w:hAnsi="Arial" w:cs="Arial"/>
        </w:rPr>
        <w:t>Calcular el valor actual de la empresa, utilizando como valor residual la fórmula de la convergencia, la tasa de descuento apropiada es del 16% anual. La utilidad antes de intereses y después de impuestos</w:t>
      </w:r>
      <w:r w:rsidR="009D3CF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(UAIDT) para el año 6 es de L. 1,407.00. Cifras expresadas en miles de lempiras. </w:t>
      </w:r>
    </w:p>
    <w:p w14:paraId="7F027504" w14:textId="1C500D2C" w:rsidR="008D0CF9" w:rsidRDefault="008D0CF9" w:rsidP="004E7337">
      <w:pPr>
        <w:jc w:val="both"/>
        <w:rPr>
          <w:rFonts w:ascii="Verdana" w:hAnsi="Verdana" w:cs="Arial"/>
          <w:sz w:val="22"/>
          <w:szCs w:val="22"/>
          <w:lang w:val="es-ES_tradnl"/>
        </w:rPr>
      </w:pPr>
    </w:p>
    <w:tbl>
      <w:tblPr>
        <w:tblW w:w="97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0"/>
        <w:gridCol w:w="3880"/>
        <w:gridCol w:w="920"/>
        <w:gridCol w:w="920"/>
        <w:gridCol w:w="920"/>
        <w:gridCol w:w="920"/>
        <w:gridCol w:w="920"/>
        <w:gridCol w:w="920"/>
      </w:tblGrid>
      <w:tr w:rsidR="008D0CF9" w14:paraId="10DF3A05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CDE97" w14:textId="77777777" w:rsidR="008D0CF9" w:rsidRDefault="008D0CF9">
            <w:pPr>
              <w:rPr>
                <w:sz w:val="20"/>
                <w:szCs w:val="20"/>
                <w:lang w:val="es-HN"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43DEB" w14:textId="77777777" w:rsidR="008D0CF9" w:rsidRDefault="008D0CF9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A682BE6" w14:textId="77777777" w:rsidR="008D0CF9" w:rsidRDefault="008D0CF9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968F3FE" w14:textId="77777777" w:rsidR="008D0CF9" w:rsidRDefault="008D0CF9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A651E27" w14:textId="77777777" w:rsidR="008D0CF9" w:rsidRDefault="008D0CF9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442B7ED" w14:textId="77777777" w:rsidR="008D0CF9" w:rsidRDefault="008D0CF9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E96DF4E" w14:textId="77777777" w:rsidR="008D0CF9" w:rsidRDefault="008D0CF9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D0195DF" w14:textId="77777777" w:rsidR="008D0CF9" w:rsidRDefault="008D0CF9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5</w:t>
            </w:r>
          </w:p>
        </w:tc>
      </w:tr>
      <w:tr w:rsidR="008D0CF9" w14:paraId="2AFAA2CC" w14:textId="77777777" w:rsidTr="008D0CF9">
        <w:trPr>
          <w:trHeight w:val="255"/>
        </w:trPr>
        <w:tc>
          <w:tcPr>
            <w:tcW w:w="42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19985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ACTIV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B7D00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7423D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B6504D0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6738F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C002E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FA645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</w:tr>
      <w:tr w:rsidR="008D0CF9" w14:paraId="72333FC9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43E27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15A67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Activo fij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1C5DB30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86.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E769BFF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09.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74B847E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09.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7269D2F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09.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F68CB86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09.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254970B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09.82</w:t>
            </w:r>
          </w:p>
        </w:tc>
      </w:tr>
      <w:tr w:rsidR="008D0CF9" w14:paraId="60DC3C0A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2E41A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58A71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(Amortización acumulada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FECF873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56.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1044717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107.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C282C2D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178.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C3386B3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249.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FC35E64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320.7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508E23E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391.79</w:t>
            </w:r>
          </w:p>
        </w:tc>
      </w:tr>
      <w:tr w:rsidR="008D0CF9" w14:paraId="4E610090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82B76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85A48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Otros activ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79C6548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5E64F00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F7196A7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3AD74D6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0680C5C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2AEFE5D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0.00</w:t>
            </w:r>
          </w:p>
        </w:tc>
      </w:tr>
      <w:tr w:rsidR="008D0CF9" w14:paraId="7E5818FA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F78CA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9CD7A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ventari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C3C90F7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A925728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53.10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B266416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83.25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2ADA6F91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04.92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8F6E3C5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38.16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28CCB17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73.07</w:t>
            </w:r>
          </w:p>
        </w:tc>
      </w:tr>
      <w:tr w:rsidR="008D0CF9" w14:paraId="42F2C9D9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3370B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35D2A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uentas por cobrar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7B9E8A1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21E3033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B2BC17C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8AA8B4A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6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1AE6D2E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6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B9F2247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60.00</w:t>
            </w:r>
          </w:p>
        </w:tc>
      </w:tr>
      <w:tr w:rsidR="008D0CF9" w14:paraId="5802AE24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66252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6D17B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aja y banc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F7F58E4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8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381EA63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754.9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A099D59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21.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DE640D0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53.5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5515177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,147.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BAF1D46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,305.10</w:t>
            </w:r>
          </w:p>
        </w:tc>
      </w:tr>
      <w:tr w:rsidR="008D0CF9" w14:paraId="5E4CC498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F7F41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21DB33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versiones financieras temporale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3E2ED4C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3B6582B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0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561687A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07.5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4F1D7B9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873.5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CEDD861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,347.2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B92EAF6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,928.22</w:t>
            </w:r>
          </w:p>
        </w:tc>
      </w:tr>
      <w:tr w:rsidR="008D0CF9" w14:paraId="3E256807" w14:textId="77777777" w:rsidTr="008D0CF9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1EE445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TOTAL DE ACTIV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7F7DE" w14:textId="77777777" w:rsidR="008D0CF9" w:rsidRDefault="008D0CF9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,465.0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CE075" w14:textId="77777777" w:rsidR="008D0CF9" w:rsidRDefault="008D0CF9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,810.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B60F" w14:textId="77777777" w:rsidR="008D0CF9" w:rsidRDefault="008D0CF9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2,243.1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410D9" w14:textId="77777777" w:rsidR="008D0CF9" w:rsidRDefault="008D0CF9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2,702.0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745E6" w14:textId="77777777" w:rsidR="008D0CF9" w:rsidRDefault="008D0CF9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3,332.3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16610" w14:textId="77777777" w:rsidR="008D0CF9" w:rsidRDefault="008D0CF9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4,034.42</w:t>
            </w:r>
          </w:p>
        </w:tc>
      </w:tr>
      <w:tr w:rsidR="008D0CF9" w14:paraId="470EA8F1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46228" w14:textId="77777777" w:rsidR="008D0CF9" w:rsidRDefault="008D0CF9">
            <w:pPr>
              <w:rPr>
                <w:sz w:val="20"/>
                <w:szCs w:val="20"/>
                <w:lang w:val="es-HN"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673DF" w14:textId="77777777" w:rsidR="008D0CF9" w:rsidRDefault="008D0CF9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7F598" w14:textId="77777777" w:rsidR="008D0CF9" w:rsidRDefault="008D0CF9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5C248" w14:textId="77777777" w:rsidR="008D0CF9" w:rsidRDefault="008D0CF9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B0A83" w14:textId="77777777" w:rsidR="008D0CF9" w:rsidRDefault="008D0CF9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F32EF" w14:textId="77777777" w:rsidR="008D0CF9" w:rsidRDefault="008D0CF9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1D184" w14:textId="77777777" w:rsidR="008D0CF9" w:rsidRDefault="008D0CF9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F94DC" w14:textId="77777777" w:rsidR="008D0CF9" w:rsidRDefault="008D0CF9">
            <w:pPr>
              <w:rPr>
                <w:sz w:val="20"/>
                <w:szCs w:val="20"/>
              </w:rPr>
            </w:pPr>
          </w:p>
        </w:tc>
      </w:tr>
      <w:tr w:rsidR="008D0CF9" w14:paraId="18378DF8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40A68" w14:textId="77777777" w:rsidR="008D0CF9" w:rsidRDefault="008D0CF9">
            <w:pPr>
              <w:rPr>
                <w:sz w:val="20"/>
                <w:szCs w:val="20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FFDFD" w14:textId="77777777" w:rsidR="008D0CF9" w:rsidRDefault="008D0CF9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7E7FB450" w14:textId="77777777" w:rsidR="008D0CF9" w:rsidRDefault="008D0CF9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435665D" w14:textId="77777777" w:rsidR="008D0CF9" w:rsidRDefault="008D0CF9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FA4B6A9" w14:textId="77777777" w:rsidR="008D0CF9" w:rsidRDefault="008D0CF9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D001FB3" w14:textId="77777777" w:rsidR="008D0CF9" w:rsidRDefault="008D0CF9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8CCF99B" w14:textId="77777777" w:rsidR="008D0CF9" w:rsidRDefault="008D0CF9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7A909881" w14:textId="77777777" w:rsidR="008D0CF9" w:rsidRDefault="008D0CF9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5</w:t>
            </w:r>
          </w:p>
        </w:tc>
      </w:tr>
      <w:tr w:rsidR="008D0CF9" w14:paraId="1154469E" w14:textId="77777777" w:rsidTr="008D0CF9">
        <w:trPr>
          <w:trHeight w:val="255"/>
        </w:trPr>
        <w:tc>
          <w:tcPr>
            <w:tcW w:w="42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E155F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PASIVO Y PATRIMONIO NET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6B2C8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57141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6B935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C03FE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1E3AB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7DA08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</w:tr>
      <w:tr w:rsidR="008D0CF9" w14:paraId="658F3A4A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5C97A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F425B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apital Social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192A0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58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2B761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58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1C102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58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6291F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58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44802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58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B1B9D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58.00</w:t>
            </w:r>
          </w:p>
        </w:tc>
      </w:tr>
      <w:tr w:rsidR="008D0CF9" w14:paraId="25AF69DF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C0412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5028D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Reserva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FB728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274DD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81.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A1B86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,198.4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ECA55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,728.1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4F2E0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,419.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6469B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3,245.81</w:t>
            </w:r>
          </w:p>
        </w:tc>
      </w:tr>
      <w:tr w:rsidR="008D0CF9" w14:paraId="120AA733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D6761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3C623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Obligaciones a largo plaz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4F4A6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607.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A462C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10.3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2AC80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56.1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06BEA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85.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8B970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4.9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ED7D4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0.00</w:t>
            </w:r>
          </w:p>
        </w:tc>
      </w:tr>
      <w:tr w:rsidR="008D0CF9" w14:paraId="1E9445BC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D186F" w14:textId="77777777" w:rsid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F2A0D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Obligaciones a corto plaz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CF263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BAC9C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10.61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9C50B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80.61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9382D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80.34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CCF85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80.34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1EB7F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80.61</w:t>
            </w:r>
          </w:p>
        </w:tc>
      </w:tr>
      <w:tr w:rsidR="008D0CF9" w14:paraId="776A701D" w14:textId="77777777" w:rsidTr="008D0CF9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441051" w14:textId="2802D385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32D729" w14:textId="77777777" w:rsidR="008D0CF9" w:rsidRDefault="008D0CF9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uentas por pagar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4EA4E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8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D84D6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5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DCFB3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5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5C438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5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5690A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5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B9687" w14:textId="77777777" w:rsidR="008D0CF9" w:rsidRDefault="008D0CF9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50.00</w:t>
            </w:r>
          </w:p>
        </w:tc>
      </w:tr>
      <w:tr w:rsidR="008D0CF9" w:rsidRPr="008D0CF9" w14:paraId="4F2881F0" w14:textId="77777777" w:rsidTr="008D0CF9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BF5C8" w14:textId="77777777" w:rsidR="008D0CF9" w:rsidRPr="008D0CF9" w:rsidRDefault="008D0CF9">
            <w:pPr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</w:pPr>
            <w:r w:rsidRPr="008D0CF9"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  <w:t>TOTAL DE PASIVO Y CAPITAL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0E421" w14:textId="77777777" w:rsidR="008D0CF9" w:rsidRPr="008D0CF9" w:rsidRDefault="008D0CF9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</w:pPr>
            <w:r w:rsidRPr="008D0CF9"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  <w:t>1,465.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CA41A" w14:textId="77777777" w:rsidR="008D0CF9" w:rsidRPr="008D0CF9" w:rsidRDefault="008D0CF9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</w:pPr>
            <w:r w:rsidRPr="008D0CF9"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  <w:t>1,810.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03251" w14:textId="77777777" w:rsidR="008D0CF9" w:rsidRPr="008D0CF9" w:rsidRDefault="008D0CF9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</w:pPr>
            <w:r w:rsidRPr="008D0CF9"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  <w:t>2,243.1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72219" w14:textId="77777777" w:rsidR="008D0CF9" w:rsidRPr="008D0CF9" w:rsidRDefault="008D0CF9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</w:pPr>
            <w:r w:rsidRPr="008D0CF9"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  <w:t>2,702.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3D64D" w14:textId="77777777" w:rsidR="008D0CF9" w:rsidRPr="008D0CF9" w:rsidRDefault="008D0CF9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</w:pPr>
            <w:r w:rsidRPr="008D0CF9"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  <w:t>3,332.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10ACF" w14:textId="77777777" w:rsidR="008D0CF9" w:rsidRPr="008D0CF9" w:rsidRDefault="008D0CF9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</w:pPr>
            <w:r w:rsidRPr="008D0CF9">
              <w:rPr>
                <w:rFonts w:ascii="Arial Narrow" w:hAnsi="Arial Narrow"/>
                <w:b/>
                <w:bCs/>
                <w:sz w:val="20"/>
                <w:szCs w:val="20"/>
                <w:u w:val="single"/>
              </w:rPr>
              <w:t>4,034.42</w:t>
            </w:r>
          </w:p>
        </w:tc>
      </w:tr>
      <w:tr w:rsidR="00933893" w14:paraId="649E3D82" w14:textId="77777777" w:rsidTr="00933893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5B245" w14:textId="77777777" w:rsidR="00933893" w:rsidRDefault="00933893">
            <w:pPr>
              <w:rPr>
                <w:sz w:val="20"/>
                <w:szCs w:val="20"/>
                <w:lang w:val="es-HN"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4D116" w14:textId="77777777" w:rsidR="00933893" w:rsidRDefault="00933893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638E5" w14:textId="77777777" w:rsidR="00933893" w:rsidRDefault="00933893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1855A" w14:textId="77777777" w:rsidR="00933893" w:rsidRDefault="00933893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5B792" w14:textId="77777777" w:rsidR="00933893" w:rsidRDefault="00933893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028C5" w14:textId="77777777" w:rsidR="00933893" w:rsidRDefault="00933893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8C10C" w14:textId="77777777" w:rsidR="00933893" w:rsidRDefault="00933893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294AA" w14:textId="77777777" w:rsidR="00933893" w:rsidRDefault="00933893">
            <w:pPr>
              <w:rPr>
                <w:sz w:val="20"/>
                <w:szCs w:val="20"/>
              </w:rPr>
            </w:pPr>
          </w:p>
        </w:tc>
      </w:tr>
      <w:tr w:rsidR="00933893" w14:paraId="6D74C0BC" w14:textId="77777777" w:rsidTr="00933893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A98E4" w14:textId="77777777" w:rsidR="00933893" w:rsidRDefault="00933893">
            <w:pPr>
              <w:rPr>
                <w:sz w:val="20"/>
                <w:szCs w:val="20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8358D" w14:textId="77777777" w:rsidR="00933893" w:rsidRDefault="00933893">
            <w:pPr>
              <w:rPr>
                <w:sz w:val="20"/>
                <w:szCs w:val="20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1EB2A14" w14:textId="77777777" w:rsidR="00933893" w:rsidRDefault="00933893">
            <w:pPr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5BA2287" w14:textId="77777777" w:rsidR="00933893" w:rsidRDefault="00933893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20CB3FAE" w14:textId="77777777" w:rsidR="00933893" w:rsidRDefault="00933893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056B740" w14:textId="77777777" w:rsidR="00933893" w:rsidRDefault="00933893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9C0DF34" w14:textId="77777777" w:rsidR="00933893" w:rsidRDefault="00933893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73F9645" w14:textId="77777777" w:rsidR="00933893" w:rsidRDefault="00933893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5</w:t>
            </w:r>
          </w:p>
        </w:tc>
      </w:tr>
      <w:tr w:rsidR="00933893" w14:paraId="524AB6D2" w14:textId="77777777" w:rsidTr="00933893">
        <w:trPr>
          <w:trHeight w:val="255"/>
        </w:trPr>
        <w:tc>
          <w:tcPr>
            <w:tcW w:w="42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2ED2D" w14:textId="77777777" w:rsidR="00933893" w:rsidRDefault="00933893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Venta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19B01" w14:textId="77777777" w:rsidR="00933893" w:rsidRDefault="00933893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C447664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3,141.5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97EAC14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3,364.58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B9C3542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3,603.47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2B41572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3,859.3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1A7829E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4,133.33</w:t>
            </w:r>
          </w:p>
        </w:tc>
      </w:tr>
      <w:tr w:rsidR="00933893" w14:paraId="73EEB528" w14:textId="77777777" w:rsidTr="00933893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484D0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7CFF8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Coste de mercancías vendida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21D9C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7E6AC35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1,561.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769527B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1,604.2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E8E21BC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1,696.1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DB0F63F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1,742.6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8E3BDA2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1,843.87</w:t>
            </w:r>
          </w:p>
        </w:tc>
      </w:tr>
      <w:tr w:rsidR="00933893" w14:paraId="08920DD8" w14:textId="77777777" w:rsidTr="00933893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8C069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A3FCF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Gastos generale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E9C80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7E6AC18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448.8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7650D82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461.7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AC3E036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474.9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77D42FE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488.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B800023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502.64</w:t>
            </w:r>
          </w:p>
        </w:tc>
      </w:tr>
      <w:tr w:rsidR="00933893" w14:paraId="7341ACEF" w14:textId="77777777" w:rsidTr="00933893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9C3C0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8400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Amortización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FD961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C632EEF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71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40C78B7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71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D7FE1EA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71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E0ABB41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71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CBE8002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71.00</w:t>
            </w:r>
          </w:p>
        </w:tc>
      </w:tr>
      <w:tr w:rsidR="00933893" w14:paraId="5834EA96" w14:textId="77777777" w:rsidTr="00933893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942F5B" w14:textId="77777777" w:rsidR="00933893" w:rsidRDefault="00933893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Utilidad antes de intereses e impuestos(UAIT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98A82" w14:textId="77777777" w:rsidR="00933893" w:rsidRDefault="00933893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3458B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,059.9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F8E54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,227.6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42C7E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,361.3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BC0E7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,557.0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443AC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,715.82</w:t>
            </w:r>
          </w:p>
        </w:tc>
      </w:tr>
      <w:tr w:rsidR="00933893" w14:paraId="6FF1F893" w14:textId="77777777" w:rsidTr="00933893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852D0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B2A2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Pagos de interese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AA5C0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825A53B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85.1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740AF04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71.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786D31D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54.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A5DF53F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35.8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1965970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13.51</w:t>
            </w:r>
          </w:p>
        </w:tc>
      </w:tr>
      <w:tr w:rsidR="00933893" w14:paraId="3A14E97F" w14:textId="77777777" w:rsidTr="00933893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A05E8" w14:textId="2E5E05ED" w:rsidR="00933893" w:rsidRDefault="00933893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Utilidad antes de impuestos</w:t>
            </w:r>
            <w:r w:rsidR="009D3CF7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b/>
                <w:bCs/>
                <w:sz w:val="20"/>
                <w:szCs w:val="20"/>
              </w:rPr>
              <w:t>(UAT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15B57" w14:textId="77777777" w:rsidR="00933893" w:rsidRDefault="00933893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5B9EC14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974.7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8A27C15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,156.4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C7EE9AD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,306.3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BD76698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,521.2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1879968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,702.31</w:t>
            </w:r>
          </w:p>
        </w:tc>
      </w:tr>
      <w:tr w:rsidR="00933893" w14:paraId="6B5301C9" w14:textId="77777777" w:rsidTr="00933893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E8840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DD44C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Impuestos (25%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6214D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881ED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243.7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D6426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289.1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7D3CD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326.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5630C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380.3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59BB4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425.58</w:t>
            </w:r>
          </w:p>
        </w:tc>
      </w:tr>
      <w:tr w:rsidR="00933893" w14:paraId="63AC2539" w14:textId="77777777" w:rsidTr="00933893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785B1A" w14:textId="77777777" w:rsidR="00933893" w:rsidRDefault="00933893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Utilidad Neta(UN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BE19E" w14:textId="77777777" w:rsidR="00933893" w:rsidRDefault="00933893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B36D3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731.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320FB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867.3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51F58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979.7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0247F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,140.9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4F873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1,276.73</w:t>
            </w:r>
          </w:p>
        </w:tc>
      </w:tr>
      <w:tr w:rsidR="00933893" w14:paraId="3E66F5A7" w14:textId="77777777" w:rsidTr="00933893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CE68E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5B02D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-Dividend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478FA" w14:textId="77777777" w:rsidR="00933893" w:rsidRDefault="00933893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2A1E55D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2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7E8F2C3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2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EB5CB61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4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F4805FA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4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91A3B6F" w14:textId="77777777" w:rsidR="00933893" w:rsidRDefault="00933893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450.00</w:t>
            </w:r>
          </w:p>
        </w:tc>
      </w:tr>
      <w:tr w:rsidR="00933893" w14:paraId="2D97C589" w14:textId="77777777" w:rsidTr="00933893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EAE9D4" w14:textId="77777777" w:rsidR="00933893" w:rsidRDefault="00933893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Utilidades retenida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91B8B" w14:textId="77777777" w:rsidR="00933893" w:rsidRDefault="00933893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27FD0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481.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DF9A6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617.3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F19CA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529.7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D34F8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690.9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5FF17" w14:textId="77777777" w:rsidR="00933893" w:rsidRDefault="00933893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826.73</w:t>
            </w:r>
          </w:p>
        </w:tc>
      </w:tr>
    </w:tbl>
    <w:p w14:paraId="2B8B6978" w14:textId="1E59DF9C" w:rsidR="008D0CF9" w:rsidRDefault="008D0CF9" w:rsidP="004E7337">
      <w:pPr>
        <w:jc w:val="both"/>
        <w:rPr>
          <w:rFonts w:ascii="Verdana" w:hAnsi="Verdana" w:cs="Arial"/>
          <w:sz w:val="22"/>
          <w:szCs w:val="22"/>
          <w:lang w:val="es-ES_tradnl"/>
        </w:rPr>
      </w:pPr>
    </w:p>
    <w:p w14:paraId="78E4344B" w14:textId="77777777" w:rsidR="008D0CF9" w:rsidRDefault="008D0CF9" w:rsidP="004E7337">
      <w:pPr>
        <w:jc w:val="both"/>
        <w:rPr>
          <w:rFonts w:ascii="Verdana" w:hAnsi="Verdana" w:cs="Arial"/>
          <w:sz w:val="22"/>
          <w:szCs w:val="22"/>
          <w:lang w:val="es-ES_tradnl"/>
        </w:rPr>
      </w:pPr>
    </w:p>
    <w:p w14:paraId="09260033" w14:textId="30340F4F" w:rsidR="00CC4BC2" w:rsidRDefault="00CC31B9" w:rsidP="004E7337">
      <w:pPr>
        <w:jc w:val="both"/>
        <w:rPr>
          <w:rFonts w:ascii="Verdana" w:hAnsi="Verdana" w:cs="Arial"/>
          <w:sz w:val="22"/>
          <w:szCs w:val="22"/>
          <w:lang w:val="es-ES_tradnl"/>
        </w:rPr>
      </w:pPr>
      <w:r>
        <w:rPr>
          <w:rFonts w:ascii="Verdana" w:hAnsi="Verdana" w:cs="Arial"/>
          <w:sz w:val="22"/>
          <w:szCs w:val="22"/>
          <w:lang w:val="es-ES_tradnl"/>
        </w:rPr>
        <w:t xml:space="preserve">Datos:                                     </w:t>
      </w:r>
      <w:proofErr w:type="spellStart"/>
      <w:r>
        <w:rPr>
          <w:rFonts w:ascii="Verdana" w:hAnsi="Verdana" w:cs="Arial"/>
          <w:sz w:val="22"/>
          <w:szCs w:val="22"/>
          <w:lang w:val="es-ES_tradnl"/>
        </w:rPr>
        <w:t>Resp</w:t>
      </w:r>
      <w:proofErr w:type="spellEnd"/>
      <w:r>
        <w:rPr>
          <w:rFonts w:ascii="Verdana" w:hAnsi="Verdana" w:cs="Arial"/>
          <w:sz w:val="22"/>
          <w:szCs w:val="22"/>
          <w:lang w:val="es-ES_tradnl"/>
        </w:rPr>
        <w:t xml:space="preserve">- </w:t>
      </w:r>
    </w:p>
    <w:p w14:paraId="75F01F75" w14:textId="6906466E" w:rsidR="004E7337" w:rsidRDefault="00CC31B9" w:rsidP="004E7337">
      <w:pPr>
        <w:jc w:val="both"/>
        <w:rPr>
          <w:rFonts w:ascii="Verdana" w:hAnsi="Verdana" w:cs="Arial"/>
          <w:sz w:val="22"/>
          <w:szCs w:val="22"/>
          <w:lang w:val="es-ES_tradnl"/>
        </w:rPr>
      </w:pPr>
      <w:r>
        <w:rPr>
          <w:rFonts w:ascii="Verdana" w:hAnsi="Verdana" w:cs="Arial"/>
          <w:sz w:val="22"/>
          <w:szCs w:val="22"/>
          <w:lang w:val="es-ES_tradnl"/>
        </w:rPr>
        <w:t xml:space="preserve">Tasa: 16 % </w:t>
      </w:r>
      <w:r>
        <w:rPr>
          <w:rFonts w:ascii="Verdana" w:hAnsi="Verdana" w:cs="Arial"/>
          <w:sz w:val="22"/>
          <w:szCs w:val="22"/>
          <w:lang w:val="es-ES_tradnl"/>
        </w:rPr>
        <w:tab/>
      </w:r>
      <w:r>
        <w:rPr>
          <w:rFonts w:ascii="Verdana" w:hAnsi="Verdana" w:cs="Arial"/>
          <w:sz w:val="22"/>
          <w:szCs w:val="22"/>
          <w:lang w:val="es-ES_tradnl"/>
        </w:rPr>
        <w:tab/>
      </w:r>
      <w:r>
        <w:rPr>
          <w:rFonts w:ascii="Verdana" w:hAnsi="Verdana" w:cs="Arial"/>
          <w:sz w:val="22"/>
          <w:szCs w:val="22"/>
          <w:lang w:val="es-ES_tradnl"/>
        </w:rPr>
        <w:tab/>
        <w:t xml:space="preserve"> </w:t>
      </w:r>
      <w:r w:rsidR="009D3CF7">
        <w:rPr>
          <w:rFonts w:ascii="Verdana" w:hAnsi="Verdana" w:cs="Arial"/>
          <w:sz w:val="22"/>
          <w:szCs w:val="22"/>
          <w:lang w:val="es-ES_tradnl"/>
        </w:rPr>
        <w:t xml:space="preserve">          </w:t>
      </w:r>
      <w:r>
        <w:rPr>
          <w:rFonts w:ascii="Verdana" w:hAnsi="Verdana" w:cs="Arial"/>
          <w:sz w:val="22"/>
          <w:szCs w:val="22"/>
          <w:lang w:val="es-ES_tradnl"/>
        </w:rPr>
        <w:t>Valor terminal: 8,793.75</w:t>
      </w:r>
    </w:p>
    <w:p w14:paraId="37539523" w14:textId="3372F13F" w:rsidR="00CC31B9" w:rsidRDefault="00CC31B9" w:rsidP="004E7337">
      <w:pPr>
        <w:jc w:val="both"/>
        <w:rPr>
          <w:rFonts w:ascii="Verdana" w:hAnsi="Verdana" w:cs="Arial"/>
          <w:sz w:val="22"/>
          <w:szCs w:val="22"/>
          <w:lang w:val="es-ES_tradnl"/>
        </w:rPr>
      </w:pPr>
      <w:r>
        <w:rPr>
          <w:rFonts w:ascii="Verdana" w:hAnsi="Verdana" w:cs="Arial"/>
          <w:sz w:val="22"/>
          <w:szCs w:val="22"/>
          <w:lang w:val="es-ES_tradnl"/>
        </w:rPr>
        <w:t>UAIDT Año 6 1,407                    Valor de la empresa: 7,058.49</w:t>
      </w:r>
    </w:p>
    <w:sectPr w:rsidR="00CC31B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D8D40" w14:textId="77777777" w:rsidR="00ED5760" w:rsidRDefault="00ED5760" w:rsidP="00586B13">
      <w:r>
        <w:separator/>
      </w:r>
    </w:p>
  </w:endnote>
  <w:endnote w:type="continuationSeparator" w:id="0">
    <w:p w14:paraId="5F9890E4" w14:textId="77777777" w:rsidR="00ED5760" w:rsidRDefault="00ED5760" w:rsidP="00586B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F9DBF" w14:textId="77777777" w:rsidR="00AB02D3" w:rsidRDefault="00AB02D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7FEF6" w14:textId="77777777" w:rsidR="00AB02D3" w:rsidRDefault="00AB02D3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44C9B" w14:textId="77777777" w:rsidR="00AB02D3" w:rsidRDefault="00AB02D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9BD81" w14:textId="77777777" w:rsidR="00ED5760" w:rsidRDefault="00ED5760" w:rsidP="00586B13">
      <w:r>
        <w:separator/>
      </w:r>
    </w:p>
  </w:footnote>
  <w:footnote w:type="continuationSeparator" w:id="0">
    <w:p w14:paraId="2075E92B" w14:textId="77777777" w:rsidR="00ED5760" w:rsidRDefault="00ED5760" w:rsidP="00586B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D3505" w14:textId="77777777" w:rsidR="00AB02D3" w:rsidRDefault="00AB02D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65C27" w14:textId="77777777" w:rsidR="00CF7ECA" w:rsidRDefault="00E6357D">
    <w:pPr>
      <w:pStyle w:val="Encabezado"/>
    </w:pPr>
    <w:r>
      <w:rPr>
        <w:rFonts w:ascii="Arial" w:hAnsi="Arial" w:cs="Arial"/>
        <w:b/>
        <w:noProof/>
        <w:lang w:val="en-US" w:eastAsia="en-US"/>
      </w:rPr>
      <w:drawing>
        <wp:inline distT="0" distB="0" distL="0" distR="0" wp14:anchorId="634F0269" wp14:editId="691C6796">
          <wp:extent cx="1143000" cy="752475"/>
          <wp:effectExtent l="19050" t="0" r="0" b="0"/>
          <wp:docPr id="1" name="Imagen 1" descr="NuevaPapelerí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uevaPapelería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752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13A4784" w14:textId="77777777" w:rsidR="00AB02D3" w:rsidRDefault="00AB02D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9AEEB" w14:textId="77777777" w:rsidR="00AB02D3" w:rsidRDefault="00AB02D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A45"/>
    <w:multiLevelType w:val="hybridMultilevel"/>
    <w:tmpl w:val="320C6A8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AC425D"/>
    <w:multiLevelType w:val="hybridMultilevel"/>
    <w:tmpl w:val="987412B0"/>
    <w:lvl w:ilvl="0" w:tplc="E1DEAF5A">
      <w:start w:val="1"/>
      <w:numFmt w:val="low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" w15:restartNumberingAfterBreak="0">
    <w:nsid w:val="110A5D94"/>
    <w:multiLevelType w:val="hybridMultilevel"/>
    <w:tmpl w:val="1750C44E"/>
    <w:lvl w:ilvl="0" w:tplc="4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A06928"/>
    <w:multiLevelType w:val="hybridMultilevel"/>
    <w:tmpl w:val="CB02838A"/>
    <w:lvl w:ilvl="0" w:tplc="0C0A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8B1824"/>
    <w:multiLevelType w:val="hybridMultilevel"/>
    <w:tmpl w:val="2FAC1EFE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D682D"/>
    <w:multiLevelType w:val="hybridMultilevel"/>
    <w:tmpl w:val="2A822136"/>
    <w:lvl w:ilvl="0" w:tplc="DF845506">
      <w:start w:val="1"/>
      <w:numFmt w:val="upp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6" w15:restartNumberingAfterBreak="0">
    <w:nsid w:val="1B1E0FA6"/>
    <w:multiLevelType w:val="hybridMultilevel"/>
    <w:tmpl w:val="D00AC96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7B123F"/>
    <w:multiLevelType w:val="hybridMultilevel"/>
    <w:tmpl w:val="3F005FEC"/>
    <w:lvl w:ilvl="0" w:tplc="6B1C6A52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F9C59EE"/>
    <w:multiLevelType w:val="hybridMultilevel"/>
    <w:tmpl w:val="952C3BC6"/>
    <w:lvl w:ilvl="0" w:tplc="E33AE25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785" w:hanging="360"/>
      </w:pPr>
    </w:lvl>
    <w:lvl w:ilvl="2" w:tplc="480A001B" w:tentative="1">
      <w:start w:val="1"/>
      <w:numFmt w:val="lowerRoman"/>
      <w:lvlText w:val="%3."/>
      <w:lvlJc w:val="right"/>
      <w:pPr>
        <w:ind w:left="2505" w:hanging="180"/>
      </w:pPr>
    </w:lvl>
    <w:lvl w:ilvl="3" w:tplc="480A000F" w:tentative="1">
      <w:start w:val="1"/>
      <w:numFmt w:val="decimal"/>
      <w:lvlText w:val="%4."/>
      <w:lvlJc w:val="left"/>
      <w:pPr>
        <w:ind w:left="3225" w:hanging="360"/>
      </w:pPr>
    </w:lvl>
    <w:lvl w:ilvl="4" w:tplc="480A0019" w:tentative="1">
      <w:start w:val="1"/>
      <w:numFmt w:val="lowerLetter"/>
      <w:lvlText w:val="%5."/>
      <w:lvlJc w:val="left"/>
      <w:pPr>
        <w:ind w:left="3945" w:hanging="360"/>
      </w:pPr>
    </w:lvl>
    <w:lvl w:ilvl="5" w:tplc="480A001B" w:tentative="1">
      <w:start w:val="1"/>
      <w:numFmt w:val="lowerRoman"/>
      <w:lvlText w:val="%6."/>
      <w:lvlJc w:val="right"/>
      <w:pPr>
        <w:ind w:left="4665" w:hanging="180"/>
      </w:pPr>
    </w:lvl>
    <w:lvl w:ilvl="6" w:tplc="480A000F" w:tentative="1">
      <w:start w:val="1"/>
      <w:numFmt w:val="decimal"/>
      <w:lvlText w:val="%7."/>
      <w:lvlJc w:val="left"/>
      <w:pPr>
        <w:ind w:left="5385" w:hanging="360"/>
      </w:pPr>
    </w:lvl>
    <w:lvl w:ilvl="7" w:tplc="480A0019" w:tentative="1">
      <w:start w:val="1"/>
      <w:numFmt w:val="lowerLetter"/>
      <w:lvlText w:val="%8."/>
      <w:lvlJc w:val="left"/>
      <w:pPr>
        <w:ind w:left="6105" w:hanging="360"/>
      </w:pPr>
    </w:lvl>
    <w:lvl w:ilvl="8" w:tplc="480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1FCE5B85"/>
    <w:multiLevelType w:val="hybridMultilevel"/>
    <w:tmpl w:val="F33AB3B2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E65F7"/>
    <w:multiLevelType w:val="hybridMultilevel"/>
    <w:tmpl w:val="AA109D96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6D2CD5"/>
    <w:multiLevelType w:val="hybridMultilevel"/>
    <w:tmpl w:val="5FCC8672"/>
    <w:lvl w:ilvl="0" w:tplc="48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D117F8"/>
    <w:multiLevelType w:val="hybridMultilevel"/>
    <w:tmpl w:val="AC12B27A"/>
    <w:lvl w:ilvl="0" w:tplc="15604FEE">
      <w:start w:val="1"/>
      <w:numFmt w:val="low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3" w15:restartNumberingAfterBreak="0">
    <w:nsid w:val="328C52B7"/>
    <w:multiLevelType w:val="hybridMultilevel"/>
    <w:tmpl w:val="CBBA5BE2"/>
    <w:lvl w:ilvl="0" w:tplc="2398047E">
      <w:start w:val="1"/>
      <w:numFmt w:val="low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4" w15:restartNumberingAfterBreak="0">
    <w:nsid w:val="33522129"/>
    <w:multiLevelType w:val="hybridMultilevel"/>
    <w:tmpl w:val="52F627BA"/>
    <w:lvl w:ilvl="0" w:tplc="12023A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46261A4"/>
    <w:multiLevelType w:val="hybridMultilevel"/>
    <w:tmpl w:val="C1B8531C"/>
    <w:lvl w:ilvl="0" w:tplc="77D6CB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650468B"/>
    <w:multiLevelType w:val="hybridMultilevel"/>
    <w:tmpl w:val="F2BA4C6A"/>
    <w:lvl w:ilvl="0" w:tplc="8692FE72">
      <w:start w:val="1"/>
      <w:numFmt w:val="lowerLetter"/>
      <w:lvlText w:val="%1)"/>
      <w:lvlJc w:val="left"/>
      <w:pPr>
        <w:ind w:left="97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695" w:hanging="360"/>
      </w:pPr>
    </w:lvl>
    <w:lvl w:ilvl="2" w:tplc="480A001B" w:tentative="1">
      <w:start w:val="1"/>
      <w:numFmt w:val="lowerRoman"/>
      <w:lvlText w:val="%3."/>
      <w:lvlJc w:val="right"/>
      <w:pPr>
        <w:ind w:left="2415" w:hanging="180"/>
      </w:pPr>
    </w:lvl>
    <w:lvl w:ilvl="3" w:tplc="480A000F" w:tentative="1">
      <w:start w:val="1"/>
      <w:numFmt w:val="decimal"/>
      <w:lvlText w:val="%4."/>
      <w:lvlJc w:val="left"/>
      <w:pPr>
        <w:ind w:left="3135" w:hanging="360"/>
      </w:pPr>
    </w:lvl>
    <w:lvl w:ilvl="4" w:tplc="480A0019" w:tentative="1">
      <w:start w:val="1"/>
      <w:numFmt w:val="lowerLetter"/>
      <w:lvlText w:val="%5."/>
      <w:lvlJc w:val="left"/>
      <w:pPr>
        <w:ind w:left="3855" w:hanging="360"/>
      </w:pPr>
    </w:lvl>
    <w:lvl w:ilvl="5" w:tplc="480A001B" w:tentative="1">
      <w:start w:val="1"/>
      <w:numFmt w:val="lowerRoman"/>
      <w:lvlText w:val="%6."/>
      <w:lvlJc w:val="right"/>
      <w:pPr>
        <w:ind w:left="4575" w:hanging="180"/>
      </w:pPr>
    </w:lvl>
    <w:lvl w:ilvl="6" w:tplc="480A000F" w:tentative="1">
      <w:start w:val="1"/>
      <w:numFmt w:val="decimal"/>
      <w:lvlText w:val="%7."/>
      <w:lvlJc w:val="left"/>
      <w:pPr>
        <w:ind w:left="5295" w:hanging="360"/>
      </w:pPr>
    </w:lvl>
    <w:lvl w:ilvl="7" w:tplc="480A0019" w:tentative="1">
      <w:start w:val="1"/>
      <w:numFmt w:val="lowerLetter"/>
      <w:lvlText w:val="%8."/>
      <w:lvlJc w:val="left"/>
      <w:pPr>
        <w:ind w:left="6015" w:hanging="360"/>
      </w:pPr>
    </w:lvl>
    <w:lvl w:ilvl="8" w:tplc="480A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17" w15:restartNumberingAfterBreak="0">
    <w:nsid w:val="37311EF1"/>
    <w:multiLevelType w:val="hybridMultilevel"/>
    <w:tmpl w:val="CBFAAB50"/>
    <w:lvl w:ilvl="0" w:tplc="4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2B11"/>
    <w:multiLevelType w:val="hybridMultilevel"/>
    <w:tmpl w:val="B8704DEA"/>
    <w:lvl w:ilvl="0" w:tplc="48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4F5567"/>
    <w:multiLevelType w:val="hybridMultilevel"/>
    <w:tmpl w:val="D116B8D4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416926"/>
    <w:multiLevelType w:val="hybridMultilevel"/>
    <w:tmpl w:val="F33AB3B2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8A6DEB"/>
    <w:multiLevelType w:val="hybridMultilevel"/>
    <w:tmpl w:val="A39C0948"/>
    <w:lvl w:ilvl="0" w:tplc="3F6A4C68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788" w:hanging="360"/>
      </w:pPr>
    </w:lvl>
    <w:lvl w:ilvl="2" w:tplc="480A001B" w:tentative="1">
      <w:start w:val="1"/>
      <w:numFmt w:val="lowerRoman"/>
      <w:lvlText w:val="%3."/>
      <w:lvlJc w:val="right"/>
      <w:pPr>
        <w:ind w:left="2508" w:hanging="180"/>
      </w:pPr>
    </w:lvl>
    <w:lvl w:ilvl="3" w:tplc="480A000F" w:tentative="1">
      <w:start w:val="1"/>
      <w:numFmt w:val="decimal"/>
      <w:lvlText w:val="%4."/>
      <w:lvlJc w:val="left"/>
      <w:pPr>
        <w:ind w:left="3228" w:hanging="360"/>
      </w:pPr>
    </w:lvl>
    <w:lvl w:ilvl="4" w:tplc="480A0019" w:tentative="1">
      <w:start w:val="1"/>
      <w:numFmt w:val="lowerLetter"/>
      <w:lvlText w:val="%5."/>
      <w:lvlJc w:val="left"/>
      <w:pPr>
        <w:ind w:left="3948" w:hanging="360"/>
      </w:pPr>
    </w:lvl>
    <w:lvl w:ilvl="5" w:tplc="480A001B" w:tentative="1">
      <w:start w:val="1"/>
      <w:numFmt w:val="lowerRoman"/>
      <w:lvlText w:val="%6."/>
      <w:lvlJc w:val="right"/>
      <w:pPr>
        <w:ind w:left="4668" w:hanging="180"/>
      </w:pPr>
    </w:lvl>
    <w:lvl w:ilvl="6" w:tplc="480A000F" w:tentative="1">
      <w:start w:val="1"/>
      <w:numFmt w:val="decimal"/>
      <w:lvlText w:val="%7."/>
      <w:lvlJc w:val="left"/>
      <w:pPr>
        <w:ind w:left="5388" w:hanging="360"/>
      </w:pPr>
    </w:lvl>
    <w:lvl w:ilvl="7" w:tplc="480A0019" w:tentative="1">
      <w:start w:val="1"/>
      <w:numFmt w:val="lowerLetter"/>
      <w:lvlText w:val="%8."/>
      <w:lvlJc w:val="left"/>
      <w:pPr>
        <w:ind w:left="6108" w:hanging="360"/>
      </w:pPr>
    </w:lvl>
    <w:lvl w:ilvl="8" w:tplc="4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56C62BAB"/>
    <w:multiLevelType w:val="hybridMultilevel"/>
    <w:tmpl w:val="1950888E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F685CE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82711A7"/>
    <w:multiLevelType w:val="hybridMultilevel"/>
    <w:tmpl w:val="5000A0D8"/>
    <w:lvl w:ilvl="0" w:tplc="018E1EA0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90" w:hanging="360"/>
      </w:pPr>
    </w:lvl>
    <w:lvl w:ilvl="2" w:tplc="480A001B" w:tentative="1">
      <w:start w:val="1"/>
      <w:numFmt w:val="lowerRoman"/>
      <w:lvlText w:val="%3."/>
      <w:lvlJc w:val="right"/>
      <w:pPr>
        <w:ind w:left="2610" w:hanging="180"/>
      </w:pPr>
    </w:lvl>
    <w:lvl w:ilvl="3" w:tplc="480A000F" w:tentative="1">
      <w:start w:val="1"/>
      <w:numFmt w:val="decimal"/>
      <w:lvlText w:val="%4."/>
      <w:lvlJc w:val="left"/>
      <w:pPr>
        <w:ind w:left="3330" w:hanging="360"/>
      </w:pPr>
    </w:lvl>
    <w:lvl w:ilvl="4" w:tplc="480A0019" w:tentative="1">
      <w:start w:val="1"/>
      <w:numFmt w:val="lowerLetter"/>
      <w:lvlText w:val="%5."/>
      <w:lvlJc w:val="left"/>
      <w:pPr>
        <w:ind w:left="4050" w:hanging="360"/>
      </w:pPr>
    </w:lvl>
    <w:lvl w:ilvl="5" w:tplc="480A001B" w:tentative="1">
      <w:start w:val="1"/>
      <w:numFmt w:val="lowerRoman"/>
      <w:lvlText w:val="%6."/>
      <w:lvlJc w:val="right"/>
      <w:pPr>
        <w:ind w:left="4770" w:hanging="180"/>
      </w:pPr>
    </w:lvl>
    <w:lvl w:ilvl="6" w:tplc="480A000F" w:tentative="1">
      <w:start w:val="1"/>
      <w:numFmt w:val="decimal"/>
      <w:lvlText w:val="%7."/>
      <w:lvlJc w:val="left"/>
      <w:pPr>
        <w:ind w:left="5490" w:hanging="360"/>
      </w:pPr>
    </w:lvl>
    <w:lvl w:ilvl="7" w:tplc="480A0019" w:tentative="1">
      <w:start w:val="1"/>
      <w:numFmt w:val="lowerLetter"/>
      <w:lvlText w:val="%8."/>
      <w:lvlJc w:val="left"/>
      <w:pPr>
        <w:ind w:left="6210" w:hanging="360"/>
      </w:pPr>
    </w:lvl>
    <w:lvl w:ilvl="8" w:tplc="480A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4" w15:restartNumberingAfterBreak="0">
    <w:nsid w:val="65843812"/>
    <w:multiLevelType w:val="hybridMultilevel"/>
    <w:tmpl w:val="28D25314"/>
    <w:lvl w:ilvl="0" w:tplc="7E702B78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b/>
        <w:sz w:val="22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0ACE"/>
    <w:multiLevelType w:val="hybridMultilevel"/>
    <w:tmpl w:val="988A50BC"/>
    <w:lvl w:ilvl="0" w:tplc="4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95432B"/>
    <w:multiLevelType w:val="hybridMultilevel"/>
    <w:tmpl w:val="0FDA9500"/>
    <w:lvl w:ilvl="0" w:tplc="F616440C">
      <w:start w:val="1"/>
      <w:numFmt w:val="low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7" w15:restartNumberingAfterBreak="0">
    <w:nsid w:val="7D2D72F2"/>
    <w:multiLevelType w:val="hybridMultilevel"/>
    <w:tmpl w:val="EF2ABC94"/>
    <w:lvl w:ilvl="0" w:tplc="FE0EEC8A">
      <w:start w:val="1"/>
      <w:numFmt w:val="lowerLetter"/>
      <w:lvlText w:val="%1)"/>
      <w:lvlJc w:val="left"/>
      <w:pPr>
        <w:ind w:left="120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920" w:hanging="360"/>
      </w:pPr>
    </w:lvl>
    <w:lvl w:ilvl="2" w:tplc="480A001B" w:tentative="1">
      <w:start w:val="1"/>
      <w:numFmt w:val="lowerRoman"/>
      <w:lvlText w:val="%3."/>
      <w:lvlJc w:val="right"/>
      <w:pPr>
        <w:ind w:left="2640" w:hanging="180"/>
      </w:pPr>
    </w:lvl>
    <w:lvl w:ilvl="3" w:tplc="480A000F" w:tentative="1">
      <w:start w:val="1"/>
      <w:numFmt w:val="decimal"/>
      <w:lvlText w:val="%4."/>
      <w:lvlJc w:val="left"/>
      <w:pPr>
        <w:ind w:left="3360" w:hanging="360"/>
      </w:pPr>
    </w:lvl>
    <w:lvl w:ilvl="4" w:tplc="480A0019" w:tentative="1">
      <w:start w:val="1"/>
      <w:numFmt w:val="lowerLetter"/>
      <w:lvlText w:val="%5."/>
      <w:lvlJc w:val="left"/>
      <w:pPr>
        <w:ind w:left="4080" w:hanging="360"/>
      </w:pPr>
    </w:lvl>
    <w:lvl w:ilvl="5" w:tplc="480A001B" w:tentative="1">
      <w:start w:val="1"/>
      <w:numFmt w:val="lowerRoman"/>
      <w:lvlText w:val="%6."/>
      <w:lvlJc w:val="right"/>
      <w:pPr>
        <w:ind w:left="4800" w:hanging="180"/>
      </w:pPr>
    </w:lvl>
    <w:lvl w:ilvl="6" w:tplc="480A000F" w:tentative="1">
      <w:start w:val="1"/>
      <w:numFmt w:val="decimal"/>
      <w:lvlText w:val="%7."/>
      <w:lvlJc w:val="left"/>
      <w:pPr>
        <w:ind w:left="5520" w:hanging="360"/>
      </w:pPr>
    </w:lvl>
    <w:lvl w:ilvl="7" w:tplc="480A0019" w:tentative="1">
      <w:start w:val="1"/>
      <w:numFmt w:val="lowerLetter"/>
      <w:lvlText w:val="%8."/>
      <w:lvlJc w:val="left"/>
      <w:pPr>
        <w:ind w:left="6240" w:hanging="360"/>
      </w:pPr>
    </w:lvl>
    <w:lvl w:ilvl="8" w:tplc="480A001B" w:tentative="1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7"/>
  </w:num>
  <w:num w:numId="2">
    <w:abstractNumId w:val="6"/>
  </w:num>
  <w:num w:numId="3">
    <w:abstractNumId w:val="15"/>
  </w:num>
  <w:num w:numId="4">
    <w:abstractNumId w:val="14"/>
  </w:num>
  <w:num w:numId="5">
    <w:abstractNumId w:val="3"/>
  </w:num>
  <w:num w:numId="6">
    <w:abstractNumId w:val="0"/>
  </w:num>
  <w:num w:numId="7">
    <w:abstractNumId w:val="22"/>
  </w:num>
  <w:num w:numId="8">
    <w:abstractNumId w:val="17"/>
  </w:num>
  <w:num w:numId="9">
    <w:abstractNumId w:val="8"/>
  </w:num>
  <w:num w:numId="10">
    <w:abstractNumId w:val="19"/>
  </w:num>
  <w:num w:numId="11">
    <w:abstractNumId w:val="10"/>
  </w:num>
  <w:num w:numId="12">
    <w:abstractNumId w:val="4"/>
  </w:num>
  <w:num w:numId="13">
    <w:abstractNumId w:val="2"/>
  </w:num>
  <w:num w:numId="14">
    <w:abstractNumId w:val="18"/>
  </w:num>
  <w:num w:numId="15">
    <w:abstractNumId w:val="20"/>
  </w:num>
  <w:num w:numId="16">
    <w:abstractNumId w:val="21"/>
  </w:num>
  <w:num w:numId="17">
    <w:abstractNumId w:val="13"/>
  </w:num>
  <w:num w:numId="18">
    <w:abstractNumId w:val="11"/>
  </w:num>
  <w:num w:numId="19">
    <w:abstractNumId w:val="12"/>
  </w:num>
  <w:num w:numId="20">
    <w:abstractNumId w:val="26"/>
  </w:num>
  <w:num w:numId="21">
    <w:abstractNumId w:val="5"/>
  </w:num>
  <w:num w:numId="22">
    <w:abstractNumId w:val="23"/>
  </w:num>
  <w:num w:numId="23">
    <w:abstractNumId w:val="1"/>
  </w:num>
  <w:num w:numId="24">
    <w:abstractNumId w:val="27"/>
  </w:num>
  <w:num w:numId="25">
    <w:abstractNumId w:val="16"/>
  </w:num>
  <w:num w:numId="26">
    <w:abstractNumId w:val="9"/>
  </w:num>
  <w:num w:numId="27">
    <w:abstractNumId w:val="25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NTc1NDcwNzKzsDRR0lEKTi0uzszPAykwqQUAeeyIMywAAAA="/>
  </w:docVars>
  <w:rsids>
    <w:rsidRoot w:val="0044245A"/>
    <w:rsid w:val="000278F7"/>
    <w:rsid w:val="00081FA5"/>
    <w:rsid w:val="000D5F8C"/>
    <w:rsid w:val="000E137D"/>
    <w:rsid w:val="000F0169"/>
    <w:rsid w:val="00104B3B"/>
    <w:rsid w:val="00112063"/>
    <w:rsid w:val="00122DFA"/>
    <w:rsid w:val="00127188"/>
    <w:rsid w:val="00143E95"/>
    <w:rsid w:val="001E1E00"/>
    <w:rsid w:val="002210B3"/>
    <w:rsid w:val="00223657"/>
    <w:rsid w:val="00224543"/>
    <w:rsid w:val="002552EB"/>
    <w:rsid w:val="00297FEA"/>
    <w:rsid w:val="002A2BA5"/>
    <w:rsid w:val="002A6ED2"/>
    <w:rsid w:val="002B439E"/>
    <w:rsid w:val="002C0BEF"/>
    <w:rsid w:val="002C1639"/>
    <w:rsid w:val="002D48A5"/>
    <w:rsid w:val="002D593A"/>
    <w:rsid w:val="002D5E6D"/>
    <w:rsid w:val="002F5AC2"/>
    <w:rsid w:val="00300EF6"/>
    <w:rsid w:val="00311E99"/>
    <w:rsid w:val="003849BD"/>
    <w:rsid w:val="0039477A"/>
    <w:rsid w:val="003B78DD"/>
    <w:rsid w:val="003C080E"/>
    <w:rsid w:val="003C6413"/>
    <w:rsid w:val="00402ADA"/>
    <w:rsid w:val="00407823"/>
    <w:rsid w:val="00410308"/>
    <w:rsid w:val="0044245A"/>
    <w:rsid w:val="0045085D"/>
    <w:rsid w:val="0045289E"/>
    <w:rsid w:val="004554BC"/>
    <w:rsid w:val="0047640C"/>
    <w:rsid w:val="00486DBA"/>
    <w:rsid w:val="004C3EE1"/>
    <w:rsid w:val="004E7337"/>
    <w:rsid w:val="004F1574"/>
    <w:rsid w:val="005265D0"/>
    <w:rsid w:val="00535BC4"/>
    <w:rsid w:val="00555AF3"/>
    <w:rsid w:val="00572A50"/>
    <w:rsid w:val="005850B9"/>
    <w:rsid w:val="00586B13"/>
    <w:rsid w:val="00587215"/>
    <w:rsid w:val="00591A50"/>
    <w:rsid w:val="005D04D2"/>
    <w:rsid w:val="005E1CF9"/>
    <w:rsid w:val="005F0542"/>
    <w:rsid w:val="00603D68"/>
    <w:rsid w:val="0060572A"/>
    <w:rsid w:val="0064248B"/>
    <w:rsid w:val="00646E40"/>
    <w:rsid w:val="006514AE"/>
    <w:rsid w:val="00653593"/>
    <w:rsid w:val="00672653"/>
    <w:rsid w:val="006929CA"/>
    <w:rsid w:val="006F5654"/>
    <w:rsid w:val="00700BF3"/>
    <w:rsid w:val="00712742"/>
    <w:rsid w:val="00725FE1"/>
    <w:rsid w:val="00731265"/>
    <w:rsid w:val="0077196C"/>
    <w:rsid w:val="0078037D"/>
    <w:rsid w:val="007960AC"/>
    <w:rsid w:val="007F0636"/>
    <w:rsid w:val="008623FA"/>
    <w:rsid w:val="008648E5"/>
    <w:rsid w:val="008676FF"/>
    <w:rsid w:val="008B5147"/>
    <w:rsid w:val="008B5911"/>
    <w:rsid w:val="008B6606"/>
    <w:rsid w:val="008D0CF9"/>
    <w:rsid w:val="008D6BA0"/>
    <w:rsid w:val="008E006B"/>
    <w:rsid w:val="008E10D0"/>
    <w:rsid w:val="008F5DE9"/>
    <w:rsid w:val="00920AE9"/>
    <w:rsid w:val="00930D53"/>
    <w:rsid w:val="00933893"/>
    <w:rsid w:val="00951809"/>
    <w:rsid w:val="00956682"/>
    <w:rsid w:val="0097556F"/>
    <w:rsid w:val="00993C05"/>
    <w:rsid w:val="009D3CF7"/>
    <w:rsid w:val="009D7887"/>
    <w:rsid w:val="00A26881"/>
    <w:rsid w:val="00A67AB5"/>
    <w:rsid w:val="00A92495"/>
    <w:rsid w:val="00AA0B8C"/>
    <w:rsid w:val="00AA5CFB"/>
    <w:rsid w:val="00AB0055"/>
    <w:rsid w:val="00AB02D3"/>
    <w:rsid w:val="00AE42CA"/>
    <w:rsid w:val="00AF4828"/>
    <w:rsid w:val="00B00243"/>
    <w:rsid w:val="00B12B98"/>
    <w:rsid w:val="00B14922"/>
    <w:rsid w:val="00B25AC4"/>
    <w:rsid w:val="00B73A73"/>
    <w:rsid w:val="00BA46CD"/>
    <w:rsid w:val="00BC6134"/>
    <w:rsid w:val="00BC71FF"/>
    <w:rsid w:val="00BD3AEC"/>
    <w:rsid w:val="00BE3874"/>
    <w:rsid w:val="00C023C1"/>
    <w:rsid w:val="00C33E4F"/>
    <w:rsid w:val="00C40AC3"/>
    <w:rsid w:val="00C5736E"/>
    <w:rsid w:val="00C71C3B"/>
    <w:rsid w:val="00C913B1"/>
    <w:rsid w:val="00C96A31"/>
    <w:rsid w:val="00CC31B9"/>
    <w:rsid w:val="00CC4BC2"/>
    <w:rsid w:val="00CF6C00"/>
    <w:rsid w:val="00CF7ECA"/>
    <w:rsid w:val="00D01CF6"/>
    <w:rsid w:val="00D2360A"/>
    <w:rsid w:val="00D30961"/>
    <w:rsid w:val="00D878B6"/>
    <w:rsid w:val="00DA08AB"/>
    <w:rsid w:val="00DB2872"/>
    <w:rsid w:val="00DB3503"/>
    <w:rsid w:val="00E245BA"/>
    <w:rsid w:val="00E32A5B"/>
    <w:rsid w:val="00E42B15"/>
    <w:rsid w:val="00E6357D"/>
    <w:rsid w:val="00EB5B7F"/>
    <w:rsid w:val="00ED3D78"/>
    <w:rsid w:val="00ED5760"/>
    <w:rsid w:val="00F1228C"/>
    <w:rsid w:val="00F161A0"/>
    <w:rsid w:val="00F24D4D"/>
    <w:rsid w:val="00F253F1"/>
    <w:rsid w:val="00F26064"/>
    <w:rsid w:val="00F31D1D"/>
    <w:rsid w:val="00F44E81"/>
    <w:rsid w:val="00F62D68"/>
    <w:rsid w:val="00F75045"/>
    <w:rsid w:val="00F813E3"/>
    <w:rsid w:val="00F8260F"/>
    <w:rsid w:val="00FB6A19"/>
    <w:rsid w:val="00FC04E9"/>
    <w:rsid w:val="00FD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FEC9877"/>
  <w15:docId w15:val="{3B31C631-48F0-4B03-A956-42BBB62A4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HN" w:eastAsia="es-H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00BF3"/>
    <w:pPr>
      <w:ind w:left="708"/>
    </w:pPr>
  </w:style>
  <w:style w:type="paragraph" w:styleId="Textoindependiente2">
    <w:name w:val="Body Text 2"/>
    <w:basedOn w:val="Normal"/>
    <w:link w:val="Textoindependiente2Car"/>
    <w:rsid w:val="00143E95"/>
    <w:pPr>
      <w:jc w:val="both"/>
    </w:pPr>
    <w:rPr>
      <w:sz w:val="20"/>
      <w:szCs w:val="20"/>
      <w:lang w:val="es-AR"/>
    </w:rPr>
  </w:style>
  <w:style w:type="character" w:customStyle="1" w:styleId="Textoindependiente2Car">
    <w:name w:val="Texto independiente 2 Car"/>
    <w:basedOn w:val="Fuentedeprrafopredeter"/>
    <w:link w:val="Textoindependiente2"/>
    <w:rsid w:val="00143E95"/>
    <w:rPr>
      <w:lang w:val="es-AR" w:eastAsia="es-ES"/>
    </w:rPr>
  </w:style>
  <w:style w:type="table" w:styleId="Tablaconcuadrcula">
    <w:name w:val="Table Grid"/>
    <w:basedOn w:val="Tablanormal"/>
    <w:rsid w:val="004E733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tulo">
    <w:name w:val="Subtitle"/>
    <w:basedOn w:val="Normal"/>
    <w:next w:val="Normal"/>
    <w:link w:val="SubttuloCar"/>
    <w:qFormat/>
    <w:rsid w:val="00F24D4D"/>
    <w:pPr>
      <w:spacing w:after="60"/>
      <w:jc w:val="center"/>
      <w:outlineLvl w:val="1"/>
    </w:pPr>
    <w:rPr>
      <w:rFonts w:ascii="Cambria" w:hAnsi="Cambria"/>
    </w:rPr>
  </w:style>
  <w:style w:type="character" w:customStyle="1" w:styleId="SubttuloCar">
    <w:name w:val="Subtítulo Car"/>
    <w:basedOn w:val="Fuentedeprrafopredeter"/>
    <w:link w:val="Subttulo"/>
    <w:rsid w:val="00F24D4D"/>
    <w:rPr>
      <w:rFonts w:ascii="Cambria" w:eastAsia="Times New Roman" w:hAnsi="Cambria" w:cs="Times New Roman"/>
      <w:sz w:val="24"/>
      <w:szCs w:val="24"/>
      <w:lang w:val="es-ES" w:eastAsia="es-ES"/>
    </w:rPr>
  </w:style>
  <w:style w:type="character" w:styleId="Referenciasutil">
    <w:name w:val="Subtle Reference"/>
    <w:basedOn w:val="Fuentedeprrafopredeter"/>
    <w:uiPriority w:val="31"/>
    <w:qFormat/>
    <w:rsid w:val="00F24D4D"/>
    <w:rPr>
      <w:smallCaps/>
      <w:color w:val="C0504D"/>
      <w:u w:val="single"/>
    </w:rPr>
  </w:style>
  <w:style w:type="paragraph" w:styleId="Encabezado">
    <w:name w:val="header"/>
    <w:basedOn w:val="Normal"/>
    <w:link w:val="EncabezadoCar"/>
    <w:rsid w:val="00586B13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586B13"/>
    <w:rPr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rsid w:val="00586B13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rsid w:val="00586B13"/>
    <w:rPr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rsid w:val="00FC04E9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FC04E9"/>
    <w:rPr>
      <w:rFonts w:ascii="Tahoma" w:hAnsi="Tahoma" w:cs="Tahoma"/>
      <w:sz w:val="16"/>
      <w:szCs w:val="16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2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1CD7F8-326E-4B73-B8B1-BD5392DDF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47</Words>
  <Characters>2200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 TECNOLOGICA CENTROAMERICANA ( UNITEC)</vt:lpstr>
      <vt:lpstr>UNIVERSIDAD TECNOLOGICA CENTROAMERICANA ( UNITEC)</vt:lpstr>
    </vt:vector>
  </TitlesOfParts>
  <Company>none</Company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TECNOLOGICA CENTROAMERICANA ( UNITEC)</dc:title>
  <dc:subject/>
  <dc:creator>ryones</dc:creator>
  <cp:keywords/>
  <cp:lastModifiedBy>RICARDO ABRAHAM YONES TORRES</cp:lastModifiedBy>
  <cp:revision>8</cp:revision>
  <cp:lastPrinted>2019-12-12T03:25:00Z</cp:lastPrinted>
  <dcterms:created xsi:type="dcterms:W3CDTF">2020-10-24T19:47:00Z</dcterms:created>
  <dcterms:modified xsi:type="dcterms:W3CDTF">2021-10-23T17:45:00Z</dcterms:modified>
</cp:coreProperties>
</file>